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D0E01" w14:textId="77777777" w:rsidR="008C1EF7" w:rsidRPr="008C1EF7" w:rsidRDefault="00195256" w:rsidP="00A07221">
      <w:pPr>
        <w:pStyle w:val="Header"/>
        <w:spacing w:before="360"/>
        <w:jc w:val="center"/>
        <w:rPr>
          <w:b/>
          <w:caps/>
          <w:sz w:val="16"/>
          <w:szCs w:val="16"/>
        </w:rPr>
      </w:pPr>
      <w:bookmarkStart w:id="0" w:name="_Toc98562673"/>
      <w:r>
        <w:rPr>
          <w:b/>
          <w:caps/>
          <w:noProof/>
          <w:sz w:val="16"/>
          <w:szCs w:val="16"/>
        </w:rPr>
        <w:drawing>
          <wp:inline distT="0" distB="0" distL="0" distR="0" wp14:anchorId="72D3360C" wp14:editId="2BCD513D">
            <wp:extent cx="2838450" cy="828675"/>
            <wp:effectExtent l="0" t="0" r="0" b="0"/>
            <wp:docPr id="1" name="Picture 1" descr="UNL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V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38450" cy="828675"/>
                    </a:xfrm>
                    <a:prstGeom prst="rect">
                      <a:avLst/>
                    </a:prstGeom>
                    <a:noFill/>
                    <a:ln>
                      <a:noFill/>
                    </a:ln>
                  </pic:spPr>
                </pic:pic>
              </a:graphicData>
            </a:graphic>
          </wp:inline>
        </w:drawing>
      </w:r>
    </w:p>
    <w:p w14:paraId="607F1CDF" w14:textId="77777777" w:rsidR="00DC41F2" w:rsidRPr="00A07221" w:rsidRDefault="00DC41F2" w:rsidP="00A07221">
      <w:pPr>
        <w:pStyle w:val="Heading1"/>
      </w:pPr>
      <w:r w:rsidRPr="00A07221">
        <w:t>Exempt Research Study</w:t>
      </w:r>
      <w:r w:rsidR="00A07221" w:rsidRPr="00A07221">
        <w:t xml:space="preserve"> </w:t>
      </w:r>
      <w:r w:rsidR="00A07221" w:rsidRPr="00A07221">
        <w:br/>
      </w:r>
      <w:r w:rsidRPr="00A07221">
        <w:t>Information Sheet</w:t>
      </w:r>
    </w:p>
    <w:p w14:paraId="07836F0E" w14:textId="77777777" w:rsidR="00F95C64" w:rsidRDefault="00F95C64" w:rsidP="00A07221">
      <w:pPr>
        <w:pStyle w:val="Heading2"/>
        <w:jc w:val="center"/>
      </w:pPr>
      <w:r w:rsidRPr="003B1E94">
        <w:t xml:space="preserve">Department of </w:t>
      </w:r>
      <w:bookmarkStart w:id="1" w:name="Text11"/>
      <w:r w:rsidR="0090464F">
        <w:fldChar w:fldCharType="begin">
          <w:ffData>
            <w:name w:val="Text11"/>
            <w:enabled/>
            <w:calcOnExit w:val="0"/>
            <w:textInput/>
          </w:ffData>
        </w:fldChar>
      </w:r>
      <w:r w:rsidR="0090464F">
        <w:instrText xml:space="preserve"> FORMTEXT </w:instrText>
      </w:r>
      <w:r w:rsidR="0090464F">
        <w:fldChar w:fldCharType="separate"/>
      </w:r>
      <w:r w:rsidR="0090464F">
        <w:rPr>
          <w:noProof/>
        </w:rPr>
        <w:t> </w:t>
      </w:r>
      <w:r w:rsidR="0090464F">
        <w:rPr>
          <w:noProof/>
        </w:rPr>
        <w:t> </w:t>
      </w:r>
      <w:r w:rsidR="0090464F">
        <w:rPr>
          <w:noProof/>
        </w:rPr>
        <w:t> </w:t>
      </w:r>
      <w:r w:rsidR="0090464F">
        <w:rPr>
          <w:noProof/>
        </w:rPr>
        <w:t> </w:t>
      </w:r>
      <w:r w:rsidR="0090464F">
        <w:rPr>
          <w:noProof/>
        </w:rPr>
        <w:t> </w:t>
      </w:r>
      <w:r w:rsidR="0090464F">
        <w:fldChar w:fldCharType="end"/>
      </w:r>
      <w:bookmarkEnd w:id="1"/>
    </w:p>
    <w:p w14:paraId="58482FF8" w14:textId="77777777" w:rsidR="00F95C64" w:rsidRPr="008E3C9C" w:rsidRDefault="00A07221"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7EB253C5" wp14:editId="1A4498C4">
                <wp:extent cx="6161964" cy="0"/>
                <wp:effectExtent l="0" t="0" r="0" b="0"/>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61964"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415358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48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" stroked="f" strokeweight=".5pt">
                <v:stroke joinstyle="miter"/>
                <w10:anchorlock/>
              </v:line>
            </w:pict>
          </mc:Fallback>
        </mc:AlternateContent>
      </w:r>
    </w:p>
    <w:p w14:paraId="64652CA9" w14:textId="77777777" w:rsidR="00F95C64" w:rsidRPr="00A07221" w:rsidRDefault="00F95C64" w:rsidP="00A07221">
      <w:pPr>
        <w:pStyle w:val="Heading3"/>
      </w:pPr>
      <w:r w:rsidRPr="00A07221">
        <w:t xml:space="preserve">Title of Study: </w:t>
      </w:r>
      <w:bookmarkStart w:id="2" w:name="Text12"/>
      <w:r w:rsidR="0090464F" w:rsidRPr="00A07221">
        <w:fldChar w:fldCharType="begin">
          <w:ffData>
            <w:name w:val="Text12"/>
            <w:enabled/>
            <w:calcOnExit w:val="0"/>
            <w:textInput/>
          </w:ffData>
        </w:fldChar>
      </w:r>
      <w:r w:rsidR="0090464F" w:rsidRPr="00A07221">
        <w:instrText xml:space="preserve"> FORMTEXT </w:instrText>
      </w:r>
      <w:r w:rsidR="0090464F" w:rsidRPr="00A07221">
        <w:fldChar w:fldCharType="separate"/>
      </w:r>
      <w:r w:rsidR="0090464F" w:rsidRPr="00A07221">
        <w:t> </w:t>
      </w:r>
      <w:r w:rsidR="0090464F" w:rsidRPr="00A07221">
        <w:t> </w:t>
      </w:r>
      <w:r w:rsidR="0090464F" w:rsidRPr="00A07221">
        <w:t> </w:t>
      </w:r>
      <w:r w:rsidR="0090464F" w:rsidRPr="00A07221">
        <w:t> </w:t>
      </w:r>
      <w:r w:rsidR="0090464F" w:rsidRPr="00A07221">
        <w:t> </w:t>
      </w:r>
      <w:r w:rsidR="0090464F" w:rsidRPr="00A07221">
        <w:fldChar w:fldCharType="end"/>
      </w:r>
      <w:bookmarkEnd w:id="2"/>
    </w:p>
    <w:p w14:paraId="186F3AFF" w14:textId="77777777" w:rsidR="00F95C64" w:rsidRDefault="00F95C64" w:rsidP="00A07221">
      <w:pPr>
        <w:pStyle w:val="Heading3"/>
        <w:rPr>
          <w:u w:val="single"/>
        </w:rPr>
      </w:pPr>
      <w:r w:rsidRPr="008E3C9C">
        <w:t>Investigator(s</w:t>
      </w:r>
      <w:r w:rsidR="004515E9">
        <w:t xml:space="preserve">) and </w:t>
      </w:r>
      <w:r w:rsidR="004515E9" w:rsidRPr="008E3C9C">
        <w:t>Contact Phone Number</w:t>
      </w:r>
      <w:r>
        <w:t xml:space="preserve">: </w:t>
      </w:r>
      <w:bookmarkStart w:id="3" w:name="Text13"/>
      <w:r w:rsidR="0090464F">
        <w:rPr>
          <w:u w:val="single"/>
        </w:rPr>
        <w:fldChar w:fldCharType="begin">
          <w:ffData>
            <w:name w:val="Text13"/>
            <w:enabled/>
            <w:calcOnExit w:val="0"/>
            <w:textInput/>
          </w:ffData>
        </w:fldChar>
      </w:r>
      <w:r w:rsidR="0090464F">
        <w:rPr>
          <w:u w:val="single"/>
        </w:rPr>
        <w:instrText xml:space="preserve"> FORMTEXT </w:instrText>
      </w:r>
      <w:r w:rsidR="0090464F">
        <w:rPr>
          <w:u w:val="single"/>
        </w:rPr>
      </w:r>
      <w:r w:rsidR="0090464F">
        <w:rPr>
          <w:u w:val="single"/>
        </w:rPr>
        <w:fldChar w:fldCharType="separate"/>
      </w:r>
      <w:r w:rsidR="0090464F">
        <w:rPr>
          <w:noProof/>
          <w:u w:val="single"/>
        </w:rPr>
        <w:t> </w:t>
      </w:r>
      <w:r w:rsidR="0090464F">
        <w:rPr>
          <w:noProof/>
          <w:u w:val="single"/>
        </w:rPr>
        <w:t> </w:t>
      </w:r>
      <w:r w:rsidR="0090464F">
        <w:rPr>
          <w:noProof/>
          <w:u w:val="single"/>
        </w:rPr>
        <w:t> </w:t>
      </w:r>
      <w:r w:rsidR="0090464F">
        <w:rPr>
          <w:noProof/>
          <w:u w:val="single"/>
        </w:rPr>
        <w:t> </w:t>
      </w:r>
      <w:r w:rsidR="0090464F">
        <w:rPr>
          <w:noProof/>
          <w:u w:val="single"/>
        </w:rPr>
        <w:t> </w:t>
      </w:r>
      <w:r w:rsidR="0090464F">
        <w:rPr>
          <w:u w:val="single"/>
        </w:rPr>
        <w:fldChar w:fldCharType="end"/>
      </w:r>
      <w:bookmarkEnd w:id="3"/>
    </w:p>
    <w:p w14:paraId="7E36F5D1" w14:textId="77777777" w:rsidR="00F95C64" w:rsidRPr="008E3C9C" w:rsidRDefault="00A07221" w:rsidP="00F95C64">
      <w:pPr>
        <w:pStyle w:val="Header"/>
        <w:tabs>
          <w:tab w:val="left" w:pos="9720"/>
        </w:tabs>
        <w:rPr>
          <w:sz w:val="12"/>
          <w:szCs w:val="12"/>
        </w:rPr>
      </w:pPr>
      <w:r>
        <w:rPr>
          <w:noProof/>
          <w:sz w:val="12"/>
          <w:szCs w:val="12"/>
        </w:rPr>
        <mc:AlternateContent>
          <mc:Choice Requires="wps">
            <w:drawing>
              <wp:inline distT="0" distB="0" distL="0" distR="0" wp14:anchorId="54A555C4" wp14:editId="65D833BE">
                <wp:extent cx="6209732" cy="0"/>
                <wp:effectExtent l="0" t="0" r="0" b="0"/>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97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1AE9949"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488.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" strokecolor="black [3200]" strokeweight=".5pt">
                <v:stroke joinstyle="miter"/>
                <w10:anchorlock/>
              </v:line>
            </w:pict>
          </mc:Fallback>
        </mc:AlternateContent>
      </w:r>
    </w:p>
    <w:bookmarkEnd w:id="0"/>
    <w:p w14:paraId="1D814113" w14:textId="77777777" w:rsidR="00375818" w:rsidRPr="003C259F" w:rsidRDefault="00375818" w:rsidP="00A07221">
      <w:pPr>
        <w:spacing w:before="240"/>
      </w:pPr>
      <w:r w:rsidRPr="003C259F">
        <w:t xml:space="preserve">The purpose of this study is </w:t>
      </w:r>
      <w:r w:rsidRPr="003C259F">
        <w:fldChar w:fldCharType="begin">
          <w:ffData>
            <w:name w:val="Text5"/>
            <w:enabled/>
            <w:calcOnExit w:val="0"/>
            <w:textInput/>
          </w:ffData>
        </w:fldChar>
      </w:r>
      <w:bookmarkStart w:id="4" w:name="Text5"/>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4"/>
      <w:r w:rsidR="003C259F">
        <w:t>.</w:t>
      </w:r>
      <w:r w:rsidR="004515E9">
        <w:t xml:space="preserve">  </w:t>
      </w:r>
      <w:r w:rsidRPr="003C259F">
        <w:t>You are being asked to participate in the study because</w:t>
      </w:r>
      <w:r w:rsidR="008848B0">
        <w:t xml:space="preserve"> you meet the following criteria:</w:t>
      </w:r>
      <w:r w:rsidRPr="003C259F">
        <w:t xml:space="preserve"> </w:t>
      </w:r>
      <w:r w:rsidRPr="003C259F">
        <w:fldChar w:fldCharType="begin">
          <w:ffData>
            <w:name w:val="Text6"/>
            <w:enabled/>
            <w:calcOnExit w:val="0"/>
            <w:textInput/>
          </w:ffData>
        </w:fldChar>
      </w:r>
      <w:bookmarkStart w:id="5" w:name="Text6"/>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5"/>
      <w:r w:rsidR="003C259F">
        <w:t>.</w:t>
      </w:r>
    </w:p>
    <w:p w14:paraId="02AA29FB" w14:textId="77777777" w:rsidR="00375818" w:rsidRPr="003C259F" w:rsidRDefault="00375818" w:rsidP="00A07221">
      <w:pPr>
        <w:spacing w:before="240"/>
      </w:pPr>
      <w:r w:rsidRPr="003C259F">
        <w:t xml:space="preserve">If you volunteer to participate in this study, you will be asked to do the following: </w:t>
      </w:r>
      <w:r w:rsidRPr="003C259F">
        <w:fldChar w:fldCharType="begin">
          <w:ffData>
            <w:name w:val="Text7"/>
            <w:enabled/>
            <w:calcOnExit w:val="0"/>
            <w:textInput/>
          </w:ffData>
        </w:fldChar>
      </w:r>
      <w:bookmarkStart w:id="6" w:name="Text7"/>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6"/>
      <w:r w:rsidR="004515E9">
        <w:t>.</w:t>
      </w:r>
    </w:p>
    <w:p w14:paraId="55193EE0" w14:textId="77777777" w:rsidR="00375818" w:rsidRDefault="000A7228" w:rsidP="00A07221">
      <w:pPr>
        <w:tabs>
          <w:tab w:val="left" w:pos="9350"/>
        </w:tabs>
        <w:spacing w:before="240"/>
      </w:pPr>
      <w:r>
        <w:t xml:space="preserve">This study </w:t>
      </w:r>
      <w:r w:rsidR="003C259F">
        <w:t>include</w:t>
      </w:r>
      <w:r>
        <w:t>s</w:t>
      </w:r>
      <w:r w:rsidR="003C259F">
        <w:t xml:space="preserve"> only minimal risks</w:t>
      </w:r>
      <w:r w:rsidR="00A35210">
        <w:t xml:space="preserve">.  </w:t>
      </w:r>
      <w:r w:rsidR="00375818" w:rsidRPr="003C259F">
        <w:t xml:space="preserve">The study will take </w:t>
      </w:r>
      <w:r w:rsidR="00375818" w:rsidRPr="003C259F">
        <w:fldChar w:fldCharType="begin">
          <w:ffData>
            <w:name w:val="Text10"/>
            <w:enabled/>
            <w:calcOnExit w:val="0"/>
            <w:textInput/>
          </w:ffData>
        </w:fldChar>
      </w:r>
      <w:bookmarkStart w:id="7" w:name="Text10"/>
      <w:r w:rsidR="00375818" w:rsidRPr="003C259F">
        <w:instrText xml:space="preserve"> FORMTEXT </w:instrText>
      </w:r>
      <w:r w:rsidR="00375818" w:rsidRPr="003C259F">
        <w:fldChar w:fldCharType="separate"/>
      </w:r>
      <w:r w:rsidR="00375818" w:rsidRPr="003C259F">
        <w:rPr>
          <w:rFonts w:eastAsia="MS Mincho"/>
          <w:noProof/>
        </w:rPr>
        <w:t> </w:t>
      </w:r>
      <w:r w:rsidR="00375818" w:rsidRPr="003C259F">
        <w:rPr>
          <w:rFonts w:eastAsia="MS Mincho"/>
          <w:noProof/>
        </w:rPr>
        <w:t> </w:t>
      </w:r>
      <w:r w:rsidR="00375818" w:rsidRPr="003C259F">
        <w:rPr>
          <w:rFonts w:eastAsia="MS Mincho"/>
          <w:noProof/>
        </w:rPr>
        <w:t> </w:t>
      </w:r>
      <w:r w:rsidR="00375818" w:rsidRPr="003C259F">
        <w:rPr>
          <w:rFonts w:eastAsia="MS Mincho"/>
          <w:noProof/>
        </w:rPr>
        <w:t> </w:t>
      </w:r>
      <w:r w:rsidR="00375818" w:rsidRPr="003C259F">
        <w:rPr>
          <w:rFonts w:eastAsia="MS Mincho"/>
          <w:noProof/>
        </w:rPr>
        <w:t> </w:t>
      </w:r>
      <w:r w:rsidR="00375818" w:rsidRPr="003C259F">
        <w:fldChar w:fldCharType="end"/>
      </w:r>
      <w:bookmarkEnd w:id="7"/>
      <w:r w:rsidR="00375818" w:rsidRPr="003C259F">
        <w:t xml:space="preserve"> </w:t>
      </w:r>
      <w:r w:rsidR="00A07221">
        <w:rPr>
          <w:i/>
        </w:rPr>
        <w:fldChar w:fldCharType="begin">
          <w:ffData>
            <w:name w:val="Dropdown2"/>
            <w:enabled/>
            <w:calcOnExit w:val="0"/>
            <w:ddList>
              <w:listEntry w:val="Choose One"/>
              <w:listEntry w:val="minutes"/>
              <w:listEntry w:val="hours"/>
              <w:listEntry w:val="days"/>
            </w:ddList>
          </w:ffData>
        </w:fldChar>
      </w:r>
      <w:bookmarkStart w:id="8" w:name="Dropdown2"/>
      <w:r w:rsidR="00A07221">
        <w:rPr>
          <w:i/>
        </w:rPr>
        <w:instrText xml:space="preserve"> FORMDROPDOWN </w:instrText>
      </w:r>
      <w:r w:rsidR="001B6C91">
        <w:rPr>
          <w:i/>
        </w:rPr>
      </w:r>
      <w:r w:rsidR="001B6C91">
        <w:rPr>
          <w:i/>
        </w:rPr>
        <w:fldChar w:fldCharType="separate"/>
      </w:r>
      <w:r w:rsidR="00A07221">
        <w:rPr>
          <w:i/>
        </w:rPr>
        <w:fldChar w:fldCharType="end"/>
      </w:r>
      <w:bookmarkEnd w:id="8"/>
      <w:r w:rsidR="00375818" w:rsidRPr="003C259F">
        <w:t xml:space="preserve"> of your time.</w:t>
      </w:r>
      <w:r w:rsidR="00A07221">
        <w:t xml:space="preserve"> </w:t>
      </w:r>
      <w:r w:rsidR="00375818" w:rsidRPr="003C259F">
        <w:t xml:space="preserve">You </w:t>
      </w:r>
      <w:r w:rsidR="00A07221">
        <w:rPr>
          <w:i/>
        </w:rPr>
        <w:fldChar w:fldCharType="begin">
          <w:ffData>
            <w:name w:val="Dropdown1"/>
            <w:enabled/>
            <w:calcOnExit w:val="0"/>
            <w:ddList>
              <w:listEntry w:val="Choose One"/>
              <w:listEntry w:val="will"/>
              <w:listEntry w:val="will not"/>
            </w:ddList>
          </w:ffData>
        </w:fldChar>
      </w:r>
      <w:bookmarkStart w:id="9" w:name="Dropdown1"/>
      <w:r w:rsidR="00A07221">
        <w:rPr>
          <w:i/>
        </w:rPr>
        <w:instrText xml:space="preserve"> FORMDROPDOWN </w:instrText>
      </w:r>
      <w:r w:rsidR="001B6C91">
        <w:rPr>
          <w:i/>
        </w:rPr>
      </w:r>
      <w:r w:rsidR="001B6C91">
        <w:rPr>
          <w:i/>
        </w:rPr>
        <w:fldChar w:fldCharType="separate"/>
      </w:r>
      <w:r w:rsidR="00A07221">
        <w:rPr>
          <w:i/>
        </w:rPr>
        <w:fldChar w:fldCharType="end"/>
      </w:r>
      <w:bookmarkEnd w:id="9"/>
      <w:r w:rsidR="00A07221">
        <w:rPr>
          <w:i/>
        </w:rPr>
        <w:t xml:space="preserve"> </w:t>
      </w:r>
      <w:r w:rsidR="00375818" w:rsidRPr="003C259F">
        <w:t>be compensated for your time.</w:t>
      </w:r>
    </w:p>
    <w:p w14:paraId="448DF629"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p>
    <w:p w14:paraId="15296B1F" w14:textId="77777777" w:rsidR="00501CE3" w:rsidRPr="00821F7C"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70FF5123"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0DD8937E"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D31149">
        <w:rPr>
          <w:rFonts w:ascii="Times New Roman" w:hAnsi="Times New Roman"/>
          <w:b/>
          <w:bCs/>
          <w:i/>
          <w:color w:val="C00000"/>
          <w:sz w:val="24"/>
          <w:szCs w:val="24"/>
        </w:rPr>
        <w:t>(edit as appropriate)</w:t>
      </w:r>
      <w:r w:rsidRPr="00821F7C">
        <w:rPr>
          <w:rFonts w:ascii="Times New Roman" w:hAnsi="Times New Roman"/>
          <w:color w:val="FF0000"/>
          <w:sz w:val="24"/>
          <w:szCs w:val="24"/>
        </w:rPr>
        <w:t> </w:t>
      </w:r>
      <w:r w:rsidRPr="00821F7C">
        <w:rPr>
          <w:rFonts w:ascii="Times New Roman" w:hAnsi="Times New Roman"/>
          <w:sz w:val="24"/>
          <w:szCs w:val="24"/>
        </w:rPr>
        <w:t>be linked to their study data. </w:t>
      </w:r>
    </w:p>
    <w:p w14:paraId="489F1247" w14:textId="77777777" w:rsid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198D0EE7" w14:textId="77777777" w:rsidR="00501CE3" w:rsidRPr="00821F7C"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600 or above per participant), include the following language:</w:t>
      </w:r>
    </w:p>
    <w:p w14:paraId="538176FA" w14:textId="77777777" w:rsidR="00501CE3" w:rsidRPr="00501CE3" w:rsidRDefault="00501CE3" w:rsidP="00501CE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28BE4477" w14:textId="77777777" w:rsidR="00375818" w:rsidRPr="008E3C9C" w:rsidRDefault="00375818" w:rsidP="00A07221">
      <w:pPr>
        <w:spacing w:before="240"/>
      </w:pPr>
      <w:r w:rsidRPr="003C259F">
        <w:t xml:space="preserve">For questions regarding the rights of research subjects, any complaints or comments regarding the manner in which the study is being conducted you may contact </w:t>
      </w:r>
      <w:r w:rsidRPr="003C259F">
        <w:rPr>
          <w:b/>
          <w:bCs/>
        </w:rPr>
        <w:t xml:space="preserve">the UNLV </w:t>
      </w:r>
      <w:r w:rsidR="00DC41F2">
        <w:rPr>
          <w:b/>
          <w:bCs/>
        </w:rPr>
        <w:t xml:space="preserve">Office </w:t>
      </w:r>
      <w:r w:rsidR="004004C4">
        <w:rPr>
          <w:b/>
          <w:bCs/>
        </w:rPr>
        <w:t xml:space="preserve">of Research Integrity – Human Subjects </w:t>
      </w:r>
      <w:r w:rsidRPr="003C259F">
        <w:rPr>
          <w:b/>
          <w:bCs/>
        </w:rPr>
        <w:t xml:space="preserve">at </w:t>
      </w:r>
      <w:r w:rsidR="003C259F">
        <w:rPr>
          <w:b/>
          <w:bCs/>
        </w:rPr>
        <w:t>702-</w:t>
      </w:r>
      <w:r w:rsidRPr="003C259F">
        <w:rPr>
          <w:b/>
          <w:bCs/>
        </w:rPr>
        <w:t>895-</w:t>
      </w:r>
      <w:r w:rsidR="00501CE3">
        <w:rPr>
          <w:b/>
          <w:bCs/>
        </w:rPr>
        <w:t>2794</w:t>
      </w:r>
      <w:r w:rsidR="00690343">
        <w:rPr>
          <w:b/>
          <w:bCs/>
        </w:rPr>
        <w:t>, or via email at IRB@unlv.edu</w:t>
      </w:r>
      <w:r w:rsidR="004004C4" w:rsidRPr="003C259F">
        <w:rPr>
          <w:b/>
          <w:bCs/>
        </w:rPr>
        <w:t>.</w:t>
      </w:r>
      <w:r w:rsidRPr="003C259F">
        <w:rPr>
          <w:b/>
          <w:bCs/>
        </w:rPr>
        <w:t xml:space="preserve"> </w:t>
      </w:r>
    </w:p>
    <w:p w14:paraId="2655556F" w14:textId="77777777" w:rsidR="00375818" w:rsidRPr="003C259F" w:rsidRDefault="00375818" w:rsidP="00A07221">
      <w:pPr>
        <w:pStyle w:val="BodyText2"/>
        <w:pBdr>
          <w:top w:val="none" w:sz="0" w:space="0" w:color="auto"/>
          <w:left w:val="none" w:sz="0" w:space="0" w:color="auto"/>
          <w:bottom w:val="none" w:sz="0" w:space="0" w:color="auto"/>
          <w:right w:val="none" w:sz="0" w:space="0" w:color="auto"/>
        </w:pBdr>
        <w:spacing w:before="240" w:line="240" w:lineRule="auto"/>
        <w:rPr>
          <w:sz w:val="24"/>
          <w:szCs w:val="24"/>
        </w:rPr>
      </w:pPr>
      <w:r w:rsidRPr="004515E9">
        <w:rPr>
          <w:rFonts w:ascii="Times New Roman" w:hAnsi="Times New Roman"/>
          <w:sz w:val="24"/>
        </w:rPr>
        <w:t>Your participation in this study is voluntary. You may withdraw at any</w:t>
      </w:r>
      <w:r w:rsidR="00DC41F2">
        <w:rPr>
          <w:rFonts w:ascii="Times New Roman" w:hAnsi="Times New Roman"/>
          <w:sz w:val="24"/>
        </w:rPr>
        <w:t xml:space="preserve"> time</w:t>
      </w:r>
      <w:r w:rsidRPr="004515E9">
        <w:rPr>
          <w:rFonts w:ascii="Times New Roman" w:hAnsi="Times New Roman"/>
          <w:sz w:val="24"/>
        </w:rPr>
        <w:t xml:space="preserve">. </w:t>
      </w:r>
      <w:r w:rsidR="00DC41F2">
        <w:rPr>
          <w:rFonts w:ascii="Times New Roman" w:hAnsi="Times New Roman"/>
          <w:sz w:val="24"/>
        </w:rPr>
        <w:t xml:space="preserve"> </w:t>
      </w:r>
      <w:r w:rsidRPr="004515E9">
        <w:rPr>
          <w:rFonts w:ascii="Times New Roman" w:hAnsi="Times New Roman"/>
          <w:sz w:val="24"/>
        </w:rPr>
        <w:t>You are encouraged to ask questions about this study at the beginning or any time during the research study.</w:t>
      </w:r>
    </w:p>
    <w:p w14:paraId="32BB52C0" w14:textId="77777777" w:rsidR="00375818" w:rsidRPr="003C259F" w:rsidRDefault="00375818" w:rsidP="00A07221">
      <w:pPr>
        <w:pStyle w:val="Heading4"/>
        <w:spacing w:before="240"/>
      </w:pPr>
      <w:r w:rsidRPr="003C259F">
        <w:t xml:space="preserve">Participant Consent: </w:t>
      </w:r>
    </w:p>
    <w:p w14:paraId="576257E8" w14:textId="77777777" w:rsidR="00375818" w:rsidRPr="003C259F" w:rsidRDefault="00375818" w:rsidP="00652B91">
      <w:pPr>
        <w:pStyle w:val="BodyText"/>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I have read the above information and agree to participate in this study.  I am at least 18 years of age.  A copy of this form has been given to me.</w:t>
      </w:r>
    </w:p>
    <w:sectPr w:rsidR="00375818" w:rsidRPr="003C259F" w:rsidSect="004004C4">
      <w:headerReference w:type="default" r:id="rId7"/>
      <w:footerReference w:type="default" r:id="rId8"/>
      <w:footerReference w:type="first" r:id="rId9"/>
      <w:pgSz w:w="12240" w:h="15840" w:code="1"/>
      <w:pgMar w:top="360" w:right="1152" w:bottom="1152" w:left="1152"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DDFE5" w14:textId="77777777" w:rsidR="001B6C91" w:rsidRDefault="001B6C91">
      <w:r>
        <w:separator/>
      </w:r>
    </w:p>
  </w:endnote>
  <w:endnote w:type="continuationSeparator" w:id="0">
    <w:p w14:paraId="3890DEE7" w14:textId="77777777" w:rsidR="001B6C91" w:rsidRDefault="001B6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6BC4" w14:textId="77777777" w:rsidR="004515E9" w:rsidRDefault="004515E9" w:rsidP="006A37BB">
    <w:pPr>
      <w:pStyle w:val="Footer"/>
      <w:tabs>
        <w:tab w:val="clear" w:pos="8640"/>
        <w:tab w:val="right" w:pos="9720"/>
      </w:tabs>
    </w:pPr>
    <w:r>
      <w:rPr>
        <w:rStyle w:val="PageNumber"/>
      </w:rPr>
      <w:tab/>
    </w:r>
    <w:r>
      <w:rPr>
        <w:rStyle w:val="PageNumber"/>
      </w:rPr>
      <w:tab/>
      <w:t>Participant Initials _____</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34148">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0F275" w14:textId="77777777" w:rsidR="004515E9" w:rsidRDefault="004515E9" w:rsidP="00A07221">
    <w:pPr>
      <w:pStyle w:val="Footer"/>
      <w:tabs>
        <w:tab w:val="clear" w:pos="8640"/>
        <w:tab w:val="right" w:pos="9720"/>
      </w:tabs>
      <w:jc w:val="right"/>
    </w:pPr>
    <w:r>
      <w:rPr>
        <w:rStyle w:val="PageNumber"/>
      </w:rPr>
      <w:fldChar w:fldCharType="begin"/>
    </w:r>
    <w:r>
      <w:rPr>
        <w:rStyle w:val="PageNumber"/>
      </w:rPr>
      <w:instrText xml:space="preserve"> PAGE </w:instrText>
    </w:r>
    <w:r>
      <w:rPr>
        <w:rStyle w:val="PageNumber"/>
      </w:rPr>
      <w:fldChar w:fldCharType="separate"/>
    </w:r>
    <w:r w:rsidR="00BD3FC6">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BD3FC6">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976B" w14:textId="77777777" w:rsidR="001B6C91" w:rsidRDefault="001B6C91">
      <w:r>
        <w:separator/>
      </w:r>
    </w:p>
  </w:footnote>
  <w:footnote w:type="continuationSeparator" w:id="0">
    <w:p w14:paraId="1AB1C0CB" w14:textId="77777777" w:rsidR="001B6C91" w:rsidRDefault="001B6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8B1C" w14:textId="77777777" w:rsidR="004515E9" w:rsidRPr="008E3C9C" w:rsidRDefault="004515E9" w:rsidP="00A07221">
    <w:pPr>
      <w:pStyle w:val="Header"/>
      <w:rPr>
        <w:sz w:val="12"/>
        <w:szCs w:val="12"/>
      </w:rPr>
    </w:pPr>
    <w:r w:rsidRPr="000E1829">
      <w:rPr>
        <w:b/>
        <w:caps/>
        <w:sz w:val="16"/>
        <w:szCs w:val="16"/>
      </w:rPr>
      <w:t>Title of Study</w:t>
    </w:r>
    <w:proofErr w:type="gramStart"/>
    <w:r w:rsidRPr="000E1829">
      <w:rPr>
        <w:b/>
        <w:sz w:val="16"/>
        <w:szCs w:val="16"/>
      </w:rPr>
      <w:t xml:space="preserve">: </w:t>
    </w:r>
    <w:r>
      <w:rPr>
        <w:b/>
        <w:sz w:val="16"/>
        <w:szCs w:val="16"/>
        <w:u w:val="single"/>
      </w:rPr>
      <w:t>???</w:t>
    </w:r>
    <w:proofErr w:type="gram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c3NzYwNrewMDNX0lEKTi0uzszPAykwrAUANyJuPiwAAAA="/>
  </w:docVars>
  <w:rsids>
    <w:rsidRoot w:val="00375818"/>
    <w:rsid w:val="00013A29"/>
    <w:rsid w:val="00081D80"/>
    <w:rsid w:val="00085B57"/>
    <w:rsid w:val="00091190"/>
    <w:rsid w:val="000A7228"/>
    <w:rsid w:val="000E1829"/>
    <w:rsid w:val="000F141D"/>
    <w:rsid w:val="00195256"/>
    <w:rsid w:val="001B6C91"/>
    <w:rsid w:val="001C3A97"/>
    <w:rsid w:val="001E5037"/>
    <w:rsid w:val="00205A0E"/>
    <w:rsid w:val="00273DD2"/>
    <w:rsid w:val="00287B9B"/>
    <w:rsid w:val="002D7F9A"/>
    <w:rsid w:val="00316104"/>
    <w:rsid w:val="00320572"/>
    <w:rsid w:val="00364BAA"/>
    <w:rsid w:val="00375818"/>
    <w:rsid w:val="003B1E94"/>
    <w:rsid w:val="003C259F"/>
    <w:rsid w:val="003D49F1"/>
    <w:rsid w:val="003F1978"/>
    <w:rsid w:val="004004C4"/>
    <w:rsid w:val="00401A6E"/>
    <w:rsid w:val="004515E9"/>
    <w:rsid w:val="00461538"/>
    <w:rsid w:val="004B5D8A"/>
    <w:rsid w:val="00501CE3"/>
    <w:rsid w:val="0055027B"/>
    <w:rsid w:val="00550CA4"/>
    <w:rsid w:val="00555255"/>
    <w:rsid w:val="00577AEA"/>
    <w:rsid w:val="00581FFA"/>
    <w:rsid w:val="00652B91"/>
    <w:rsid w:val="006543F6"/>
    <w:rsid w:val="00690343"/>
    <w:rsid w:val="00692993"/>
    <w:rsid w:val="006A37BB"/>
    <w:rsid w:val="00734148"/>
    <w:rsid w:val="00766154"/>
    <w:rsid w:val="0086718D"/>
    <w:rsid w:val="008848B0"/>
    <w:rsid w:val="008A4628"/>
    <w:rsid w:val="008C1586"/>
    <w:rsid w:val="008C1EF7"/>
    <w:rsid w:val="008E3C9C"/>
    <w:rsid w:val="008E704B"/>
    <w:rsid w:val="0090464F"/>
    <w:rsid w:val="00904AFF"/>
    <w:rsid w:val="00964C23"/>
    <w:rsid w:val="00976B8C"/>
    <w:rsid w:val="00A07221"/>
    <w:rsid w:val="00A342C5"/>
    <w:rsid w:val="00A35210"/>
    <w:rsid w:val="00A907D1"/>
    <w:rsid w:val="00BD3FC6"/>
    <w:rsid w:val="00BD73EF"/>
    <w:rsid w:val="00C45CE9"/>
    <w:rsid w:val="00C81EBF"/>
    <w:rsid w:val="00CA1424"/>
    <w:rsid w:val="00CE5120"/>
    <w:rsid w:val="00D31149"/>
    <w:rsid w:val="00DC41F2"/>
    <w:rsid w:val="00E32B9B"/>
    <w:rsid w:val="00EA0EE4"/>
    <w:rsid w:val="00F161B7"/>
    <w:rsid w:val="00F24976"/>
    <w:rsid w:val="00F3001F"/>
    <w:rsid w:val="00F827DE"/>
    <w:rsid w:val="00F95C64"/>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9EFD5C"/>
  <w15:chartTrackingRefBased/>
  <w15:docId w15:val="{55181341-EAAE-4061-B77F-620F8356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18"/>
    <w:rPr>
      <w:sz w:val="24"/>
      <w:szCs w:val="24"/>
    </w:rPr>
  </w:style>
  <w:style w:type="paragraph" w:styleId="Heading1">
    <w:name w:val="heading 1"/>
    <w:basedOn w:val="Header"/>
    <w:next w:val="Normal"/>
    <w:qFormat/>
    <w:rsid w:val="00A07221"/>
    <w:pPr>
      <w:spacing w:line="360" w:lineRule="auto"/>
      <w:jc w:val="center"/>
      <w:outlineLvl w:val="0"/>
    </w:pPr>
    <w:rPr>
      <w:b/>
      <w:caps/>
    </w:rPr>
  </w:style>
  <w:style w:type="paragraph" w:styleId="Heading2">
    <w:name w:val="heading 2"/>
    <w:basedOn w:val="Normal"/>
    <w:next w:val="Normal"/>
    <w:link w:val="Heading2Char"/>
    <w:uiPriority w:val="9"/>
    <w:unhideWhenUsed/>
    <w:qFormat/>
    <w:rsid w:val="00A07221"/>
    <w:pPr>
      <w:keepNext/>
      <w:keepLines/>
      <w:spacing w:before="40"/>
      <w:outlineLvl w:val="1"/>
    </w:pPr>
    <w:rPr>
      <w:rFonts w:eastAsiaTheme="majorEastAsia" w:cstheme="majorBidi"/>
      <w:b/>
      <w:szCs w:val="26"/>
    </w:rPr>
  </w:style>
  <w:style w:type="paragraph" w:styleId="Heading3">
    <w:name w:val="heading 3"/>
    <w:basedOn w:val="Header"/>
    <w:next w:val="Normal"/>
    <w:qFormat/>
    <w:rsid w:val="00A07221"/>
    <w:pPr>
      <w:spacing w:line="360" w:lineRule="auto"/>
      <w:outlineLvl w:val="2"/>
    </w:pPr>
    <w:rPr>
      <w:b/>
      <w:caps/>
    </w:rPr>
  </w:style>
  <w:style w:type="paragraph" w:styleId="Heading4">
    <w:name w:val="heading 4"/>
    <w:basedOn w:val="Normal"/>
    <w:next w:val="Normal"/>
    <w:link w:val="Heading4Char"/>
    <w:uiPriority w:val="9"/>
    <w:unhideWhenUsed/>
    <w:qFormat/>
    <w:rsid w:val="00A07221"/>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rsid w:val="00375818"/>
    <w:pPr>
      <w:tabs>
        <w:tab w:val="center" w:pos="4320"/>
        <w:tab w:val="right" w:pos="8640"/>
      </w:tabs>
    </w:pPr>
    <w:rPr>
      <w:sz w:val="20"/>
      <w:szCs w:val="20"/>
    </w:rPr>
  </w:style>
  <w:style w:type="paragraph" w:styleId="Title">
    <w:name w:val="Title"/>
    <w:basedOn w:val="Normal"/>
    <w:qFormat/>
    <w:rsid w:val="00375818"/>
    <w:pPr>
      <w:jc w:val="center"/>
    </w:pPr>
    <w:rPr>
      <w:b/>
      <w:bCs/>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basedOn w:val="DefaultParagraphFont"/>
    <w:link w:val="Heading2"/>
    <w:uiPriority w:val="9"/>
    <w:rsid w:val="00A07221"/>
    <w:rPr>
      <w:rFonts w:eastAsiaTheme="majorEastAsia" w:cstheme="majorBidi"/>
      <w:b/>
      <w:sz w:val="24"/>
      <w:szCs w:val="26"/>
    </w:rPr>
  </w:style>
  <w:style w:type="character" w:customStyle="1" w:styleId="Heading4Char">
    <w:name w:val="Heading 4 Char"/>
    <w:basedOn w:val="DefaultParagraphFont"/>
    <w:link w:val="Heading4"/>
    <w:uiPriority w:val="9"/>
    <w:rsid w:val="00A07221"/>
    <w:rPr>
      <w:rFonts w:eastAsiaTheme="majorEastAsia" w:cstheme="majorBidi"/>
      <w:b/>
      <w:iCs/>
      <w:sz w:val="24"/>
      <w:szCs w:val="24"/>
      <w:u w:val="single"/>
    </w:rPr>
  </w:style>
  <w:style w:type="character" w:customStyle="1" w:styleId="BodyText2Char">
    <w:name w:val="Body Text 2 Char"/>
    <w:basedOn w:val="DefaultParagraphFont"/>
    <w:link w:val="BodyText2"/>
    <w:rsid w:val="00501CE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dc:description/>
  <cp:lastModifiedBy>Jerra Strong</cp:lastModifiedBy>
  <cp:revision>3</cp:revision>
  <cp:lastPrinted>2010-03-03T17:21:00Z</cp:lastPrinted>
  <dcterms:created xsi:type="dcterms:W3CDTF">2025-06-02T18:16:00Z</dcterms:created>
  <dcterms:modified xsi:type="dcterms:W3CDTF">2025-06-09T21:22:00Z</dcterms:modified>
</cp:coreProperties>
</file>